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742315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18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agdalena Głowack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Rafał Głowacki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